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9C6E2" w14:textId="1F3D8DC9" w:rsidR="00902939" w:rsidRPr="00ED3AE8" w:rsidRDefault="001E48A7" w:rsidP="00ED3AE8">
      <w:pPr>
        <w:pStyle w:val="Title"/>
      </w:pPr>
      <w:r>
        <w:t xml:space="preserve">ASO </w:t>
      </w:r>
      <w:r w:rsidR="004E113F">
        <w:t>Standard</w:t>
      </w:r>
    </w:p>
    <w:p w14:paraId="0E62D661" w14:textId="77777777" w:rsidR="00816A37" w:rsidRDefault="00816A37" w:rsidP="00816A37">
      <w:pPr>
        <w:pStyle w:val="Heading1"/>
      </w:pPr>
      <w:r>
        <w:t>1. Competitor analyzed</w:t>
      </w:r>
    </w:p>
    <w:p w14:paraId="37E3CFEF" w14:textId="5B7A884F" w:rsidR="00D96351" w:rsidRDefault="00816A37" w:rsidP="00242179">
      <w:r w:rsidRPr="00D03A54">
        <w:rPr>
          <w:sz w:val="24"/>
          <w:szCs w:val="24"/>
        </w:rPr>
        <w:tab/>
      </w:r>
      <w:r w:rsidRPr="00D03A54">
        <w:rPr>
          <w:b/>
          <w:bCs/>
          <w:sz w:val="24"/>
          <w:szCs w:val="24"/>
        </w:rPr>
        <w:t xml:space="preserve">a. competitor: </w:t>
      </w:r>
      <w:hyperlink r:id="rId8" w:history="1">
        <w:r w:rsidR="00081A16">
          <w:rPr>
            <w:rStyle w:val="Hyperlink"/>
          </w:rPr>
          <w:t>https://play.google.com/store/apps/details?id=cz.nowi.whitescreen&amp;gl=us</w:t>
        </w:r>
      </w:hyperlink>
      <w:r w:rsidRPr="00D03A54">
        <w:rPr>
          <w:sz w:val="24"/>
          <w:szCs w:val="24"/>
        </w:rPr>
        <w:tab/>
      </w:r>
      <w:r w:rsidRPr="00D03A54">
        <w:rPr>
          <w:sz w:val="24"/>
          <w:szCs w:val="24"/>
        </w:rPr>
        <w:tab/>
      </w:r>
      <w:r w:rsidR="00081A16">
        <w:rPr>
          <w:sz w:val="24"/>
          <w:szCs w:val="24"/>
        </w:rPr>
        <w:tab/>
      </w:r>
      <w:r w:rsidRPr="00D03A54">
        <w:rPr>
          <w:b/>
          <w:bCs/>
          <w:sz w:val="24"/>
          <w:szCs w:val="24"/>
        </w:rPr>
        <w:t>a. his best keywords and current rankings:</w:t>
      </w:r>
      <w:r w:rsidR="00D96351" w:rsidRPr="00D96351">
        <w:t xml:space="preserve"> </w:t>
      </w:r>
      <w:hyperlink r:id="rId9" w:history="1">
        <w:r w:rsidR="00081A16" w:rsidRPr="007106C1">
          <w:rPr>
            <w:rStyle w:val="Hyperlink"/>
          </w:rPr>
          <w:t>https://prnt.sc/rea5pc</w:t>
        </w:r>
      </w:hyperlink>
    </w:p>
    <w:p w14:paraId="65DCA03C" w14:textId="6AA84E54" w:rsidR="004E113F" w:rsidRPr="0001181C" w:rsidRDefault="004E113F" w:rsidP="004E113F">
      <w:pPr>
        <w:pStyle w:val="Heading1"/>
      </w:pPr>
      <w:r>
        <w:t>2.</w:t>
      </w:r>
      <w:r w:rsidRPr="002F55E4">
        <w:t xml:space="preserve"> ASO Title, Short &amp; Long Description for your app:</w:t>
      </w:r>
    </w:p>
    <w:p w14:paraId="5BFC06EB" w14:textId="77777777" w:rsidR="004E113F" w:rsidRPr="00003EAF" w:rsidRDefault="004E113F" w:rsidP="004E113F">
      <w:pPr>
        <w:pStyle w:val="Title"/>
        <w:rPr>
          <w:color w:val="FFFFFF" w:themeColor="background1"/>
        </w:rPr>
      </w:pPr>
      <w:r w:rsidRPr="00003EAF">
        <w:rPr>
          <w:color w:val="FFFFFF" w:themeColor="background1"/>
          <w:highlight w:val="blue"/>
        </w:rPr>
        <w:t>Google Play</w:t>
      </w:r>
    </w:p>
    <w:p w14:paraId="76FF4F4B" w14:textId="5F3C36D1" w:rsidR="004E113F" w:rsidRDefault="004E113F" w:rsidP="004E113F">
      <w:r w:rsidRPr="0063055D">
        <w:rPr>
          <w:b/>
          <w:highlight w:val="cyan"/>
          <w:u w:val="single"/>
        </w:rPr>
        <w:t>Title (50 characters max.):</w:t>
      </w:r>
      <w:r w:rsidR="00C07FF0">
        <w:rPr>
          <w:b/>
          <w:u w:val="single"/>
        </w:rPr>
        <w:t xml:space="preserve"> </w:t>
      </w:r>
      <w:proofErr w:type="spellStart"/>
      <w:r w:rsidR="00A02936">
        <w:t>FlashyBright</w:t>
      </w:r>
      <w:proofErr w:type="spellEnd"/>
      <w:r w:rsidR="00A02936">
        <w:t>: Screen Flash</w:t>
      </w:r>
      <w:r w:rsidR="00A2712F">
        <w:t>l</w:t>
      </w:r>
      <w:r w:rsidR="00A02936">
        <w:t>ight - Bright &amp; White</w:t>
      </w:r>
    </w:p>
    <w:p w14:paraId="2827BFBE" w14:textId="6FE5288D" w:rsidR="004E113F" w:rsidRPr="00E57807" w:rsidRDefault="004E113F" w:rsidP="004E113F">
      <w:pPr>
        <w:rPr>
          <w:bCs/>
        </w:rPr>
      </w:pPr>
      <w:r w:rsidRPr="0063055D">
        <w:rPr>
          <w:b/>
          <w:highlight w:val="yellow"/>
          <w:u w:val="single"/>
        </w:rPr>
        <w:t>Short description (80 characters max.):</w:t>
      </w:r>
      <w:r>
        <w:rPr>
          <w:b/>
        </w:rPr>
        <w:t xml:space="preserve"> </w:t>
      </w:r>
      <w:r w:rsidR="004228CE">
        <w:rPr>
          <w:rFonts w:ascii="Segoe UI Emoji" w:hAnsi="Segoe UI Emoji" w:cs="Segoe UI Emoji"/>
        </w:rPr>
        <w:t>🔦</w:t>
      </w:r>
      <w:r w:rsidR="00E34A4C" w:rsidRPr="00E34A4C">
        <w:rPr>
          <w:bCs/>
        </w:rPr>
        <w:t xml:space="preserve">See </w:t>
      </w:r>
      <w:r w:rsidR="004228CE">
        <w:rPr>
          <w:bCs/>
        </w:rPr>
        <w:t>clearly</w:t>
      </w:r>
      <w:r w:rsidR="00E34A4C" w:rsidRPr="00E34A4C">
        <w:rPr>
          <w:bCs/>
        </w:rPr>
        <w:t xml:space="preserve"> with the flashlight screen flash</w:t>
      </w:r>
      <w:r w:rsidR="00E34A4C">
        <w:rPr>
          <w:bCs/>
        </w:rPr>
        <w:t>. Get an ad free screen flashlight</w:t>
      </w:r>
    </w:p>
    <w:p w14:paraId="7BABAFEB" w14:textId="6065EA43" w:rsidR="004E113F" w:rsidRDefault="00B307E8" w:rsidP="00B307E8">
      <w:r w:rsidRPr="00B307E8">
        <w:t>===</w:t>
      </w:r>
    </w:p>
    <w:p w14:paraId="15E7AB6A" w14:textId="314B2549" w:rsidR="0073657B" w:rsidRDefault="0073657B" w:rsidP="0073657B">
      <w:r>
        <w:rPr>
          <w:rStyle w:val="Strong"/>
          <w:color w:val="0E101A"/>
        </w:rPr>
        <w:t>&lt;b&gt;</w:t>
      </w:r>
      <w:proofErr w:type="spellStart"/>
      <w:r>
        <w:rPr>
          <w:rStyle w:val="Strong"/>
          <w:color w:val="0E101A"/>
        </w:rPr>
        <w:t>FlashyBright</w:t>
      </w:r>
      <w:proofErr w:type="spellEnd"/>
      <w:r>
        <w:rPr>
          <w:rStyle w:val="Strong"/>
          <w:color w:val="0E101A"/>
        </w:rPr>
        <w:t>&lt;/b&gt; </w:t>
      </w:r>
      <w:r>
        <w:t>is a simple and practical</w:t>
      </w:r>
      <w:r>
        <w:rPr>
          <w:rStyle w:val="Strong"/>
          <w:color w:val="0E101A"/>
        </w:rPr>
        <w:t> &lt;b&gt;</w:t>
      </w:r>
      <w:r w:rsidR="004228CE">
        <w:rPr>
          <w:rStyle w:val="Strong"/>
          <w:color w:val="0E101A"/>
        </w:rPr>
        <w:t xml:space="preserve">screen </w:t>
      </w:r>
      <w:r>
        <w:rPr>
          <w:rStyle w:val="Strong"/>
          <w:color w:val="0E101A"/>
        </w:rPr>
        <w:t>flashlight app&lt;/b&gt; </w:t>
      </w:r>
      <w:r>
        <w:t>that uses your screen’s light and converts your phone in a powerful flashlight. Enjoy a handy</w:t>
      </w:r>
      <w:r w:rsidR="004228CE">
        <w:t xml:space="preserve"> bright</w:t>
      </w:r>
      <w:r>
        <w:t xml:space="preserve"> flashlight at your reach anytime and anywhere you need it.</w:t>
      </w:r>
      <w:r>
        <w:rPr>
          <w:rStyle w:val="Strong"/>
          <w:color w:val="0E101A"/>
        </w:rPr>
        <w:t> </w:t>
      </w:r>
    </w:p>
    <w:p w14:paraId="73A7C637" w14:textId="77777777" w:rsidR="0073657B" w:rsidRDefault="0073657B" w:rsidP="0073657B"/>
    <w:p w14:paraId="066C1B7A" w14:textId="66F55172" w:rsidR="0073657B" w:rsidRDefault="002531FF" w:rsidP="0073657B">
      <w:r>
        <w:rPr>
          <w:rFonts w:ascii="Segoe UI Emoji" w:hAnsi="Segoe UI Emoji" w:cs="Segoe UI Emoji"/>
        </w:rPr>
        <w:t>🔦</w:t>
      </w:r>
      <w:r w:rsidR="0073657B">
        <w:rPr>
          <w:rStyle w:val="Strong"/>
          <w:color w:val="0E101A"/>
        </w:rPr>
        <w:t>&lt;b&gt;SIMPLE AND HANDY SCREEN FLASHLIGHT&lt;/b&gt;</w:t>
      </w:r>
    </w:p>
    <w:p w14:paraId="7C66D595" w14:textId="517424A8" w:rsidR="0073657B" w:rsidRDefault="0073657B" w:rsidP="0073657B">
      <w:proofErr w:type="spellStart"/>
      <w:r>
        <w:t>FlashyBright</w:t>
      </w:r>
      <w:proofErr w:type="spellEnd"/>
      <w:r>
        <w:t xml:space="preserve"> is very easy to use, super user-friendly with </w:t>
      </w:r>
      <w:r w:rsidR="004228CE">
        <w:t>numerous mobile flashlight</w:t>
      </w:r>
      <w:r>
        <w:t xml:space="preserve"> features that offer you a bright flashlight in your pocket</w:t>
      </w:r>
      <w:r w:rsidR="004228CE">
        <w:t>.</w:t>
      </w:r>
      <w:r>
        <w:t xml:space="preserve"> </w:t>
      </w:r>
      <w:r w:rsidR="004228CE">
        <w:t>Our screen torch light gives you brightness &amp; clarity</w:t>
      </w:r>
      <w:r>
        <w:t xml:space="preserve"> anytime you need it with just a press on your smartphone. </w:t>
      </w:r>
    </w:p>
    <w:p w14:paraId="101CB329" w14:textId="77777777" w:rsidR="0073657B" w:rsidRDefault="0073657B" w:rsidP="0073657B">
      <w:bookmarkStart w:id="0" w:name="_GoBack"/>
      <w:bookmarkEnd w:id="0"/>
    </w:p>
    <w:p w14:paraId="3811F374" w14:textId="6415B675" w:rsidR="0073657B" w:rsidRDefault="002531FF" w:rsidP="0073657B">
      <w:r>
        <w:rPr>
          <w:rFonts w:ascii="Segoe UI Emoji" w:hAnsi="Segoe UI Emoji" w:cs="Segoe UI Emoji"/>
        </w:rPr>
        <w:t>☀</w:t>
      </w:r>
      <w:r>
        <w:t>️</w:t>
      </w:r>
      <w:r w:rsidR="0073657B">
        <w:rPr>
          <w:rStyle w:val="Strong"/>
          <w:color w:val="0E101A"/>
        </w:rPr>
        <w:t>&lt;b&gt;CONTROL AND CUSTOMIZE THE BRIGHTNESS&lt;/b&gt;</w:t>
      </w:r>
    </w:p>
    <w:p w14:paraId="23B56E87" w14:textId="6E6E6DBC" w:rsidR="0073657B" w:rsidRDefault="0073657B" w:rsidP="0073657B">
      <w:r>
        <w:t>With an elegant design and its multi-functionality, this flashlight app allows you to control the brightness of the mobile flashlight. Customization of the brightness and the screen’s color to suit your preferences can be done easily with the features offered on this minimal flashlight.</w:t>
      </w:r>
      <w:r w:rsidR="00043188">
        <w:t xml:space="preserve"> Just easily rotate the brightness circle and adjust it per your needs.</w:t>
      </w:r>
    </w:p>
    <w:p w14:paraId="025DEC2A" w14:textId="77777777" w:rsidR="0073657B" w:rsidRDefault="0073657B" w:rsidP="0073657B"/>
    <w:p w14:paraId="6839C6CB" w14:textId="6B05C6BB" w:rsidR="0073657B" w:rsidRDefault="002531FF" w:rsidP="0073657B">
      <w:r>
        <w:rPr>
          <w:rFonts w:ascii="Segoe UI Emoji" w:hAnsi="Segoe UI Emoji" w:cs="Segoe UI Emoji"/>
        </w:rPr>
        <w:t>🚫</w:t>
      </w:r>
      <w:r w:rsidR="0073657B">
        <w:rPr>
          <w:rStyle w:val="Strong"/>
          <w:color w:val="0E101A"/>
        </w:rPr>
        <w:t>&lt;b&gt;PRIVACY FRIENDLY WITH NO ADS&lt;/b&gt;</w:t>
      </w:r>
    </w:p>
    <w:p w14:paraId="0B8C5B27" w14:textId="77777777" w:rsidR="0073657B" w:rsidRDefault="0073657B" w:rsidP="00E34A4C">
      <w:pPr>
        <w:jc w:val="both"/>
      </w:pPr>
      <w:r>
        <w:lastRenderedPageBreak/>
        <w:t>This fast flashlight can be a perfect choice for users with a device that doesn’t have a camera or has one but with a broken flashlight. This mobile flashlight is very privacy-friendly, your safety is guaranteed and most importantly is an ad-free flashlight so you won’t be interrupted using it</w:t>
      </w:r>
      <w:r>
        <w:rPr>
          <w:rStyle w:val="Strong"/>
          <w:color w:val="0E101A"/>
        </w:rPr>
        <w:t>. </w:t>
      </w:r>
    </w:p>
    <w:p w14:paraId="4895AA37" w14:textId="707E013D" w:rsidR="0073657B" w:rsidRDefault="0073657B" w:rsidP="0073657B"/>
    <w:p w14:paraId="30AFD506" w14:textId="7444AAE7" w:rsidR="0073657B" w:rsidRDefault="002531FF" w:rsidP="0073657B">
      <w:r>
        <w:rPr>
          <w:rFonts w:ascii="Segoe UI Emoji" w:hAnsi="Segoe UI Emoji" w:cs="Segoe UI Emoji"/>
        </w:rPr>
        <w:t>💡</w:t>
      </w:r>
      <w:r w:rsidR="0073657B">
        <w:t> </w:t>
      </w:r>
      <w:r w:rsidR="0073657B">
        <w:rPr>
          <w:rStyle w:val="Strong"/>
          <w:color w:val="0E101A"/>
        </w:rPr>
        <w:t>&lt;b&gt;FLASHYBRIGHT FEATURES&lt;/b&gt;</w:t>
      </w:r>
    </w:p>
    <w:p w14:paraId="648C273C" w14:textId="34CE8AA1" w:rsidR="0073657B" w:rsidRDefault="002531FF" w:rsidP="0073657B">
      <w:r>
        <w:t>▪️</w:t>
      </w:r>
      <w:r>
        <w:t xml:space="preserve"> </w:t>
      </w:r>
      <w:r w:rsidR="0073657B">
        <w:t>Easy to use and privacy-friendly</w:t>
      </w:r>
    </w:p>
    <w:p w14:paraId="6FCA23C0" w14:textId="4FF32668" w:rsidR="0073657B" w:rsidRDefault="002531FF" w:rsidP="0073657B">
      <w:r>
        <w:t>▪️</w:t>
      </w:r>
      <w:r>
        <w:t xml:space="preserve"> </w:t>
      </w:r>
      <w:r w:rsidR="0073657B">
        <w:t>No ads</w:t>
      </w:r>
      <w:r w:rsidR="008813E3">
        <w:t xml:space="preserve"> flash screen</w:t>
      </w:r>
    </w:p>
    <w:p w14:paraId="38CA7FBA" w14:textId="0AD39615" w:rsidR="0073657B" w:rsidRDefault="002531FF" w:rsidP="0073657B">
      <w:r>
        <w:t>▪️</w:t>
      </w:r>
      <w:r>
        <w:t xml:space="preserve"> </w:t>
      </w:r>
      <w:r w:rsidR="0073657B">
        <w:t>Elegant and simple design</w:t>
      </w:r>
    </w:p>
    <w:p w14:paraId="4B92C987" w14:textId="3FFCCD44" w:rsidR="0073657B" w:rsidRDefault="002531FF" w:rsidP="0073657B">
      <w:r>
        <w:t>▪️</w:t>
      </w:r>
      <w:r>
        <w:t xml:space="preserve"> </w:t>
      </w:r>
      <w:r w:rsidR="0073657B">
        <w:t>Uses your screen’s light as a source                </w:t>
      </w:r>
    </w:p>
    <w:p w14:paraId="594A1A68" w14:textId="0CCD3C86" w:rsidR="0073657B" w:rsidRDefault="002531FF" w:rsidP="0073657B">
      <w:r>
        <w:t>▪️</w:t>
      </w:r>
      <w:r>
        <w:t xml:space="preserve"> </w:t>
      </w:r>
      <w:r w:rsidR="0073657B">
        <w:t>Fast and powerful flashlight</w:t>
      </w:r>
      <w:r w:rsidR="008813E3">
        <w:t xml:space="preserve"> can be also a blinking flashlight</w:t>
      </w:r>
    </w:p>
    <w:p w14:paraId="0AE3E3DF" w14:textId="27E3C0C6" w:rsidR="0073657B" w:rsidRDefault="002531FF" w:rsidP="0073657B">
      <w:r>
        <w:t>▪️</w:t>
      </w:r>
      <w:r>
        <w:t xml:space="preserve"> </w:t>
      </w:r>
      <w:r w:rsidR="0073657B">
        <w:t>Control and customize the brightness</w:t>
      </w:r>
    </w:p>
    <w:p w14:paraId="61E341C9" w14:textId="77777777" w:rsidR="0073657B" w:rsidRDefault="0073657B" w:rsidP="0073657B"/>
    <w:p w14:paraId="665FB7B9" w14:textId="4CC96356" w:rsidR="0073657B" w:rsidRDefault="0073657B" w:rsidP="0073657B">
      <w:r>
        <w:t xml:space="preserve">Enjoy a powerful and handy </w:t>
      </w:r>
      <w:r w:rsidR="0022781E">
        <w:t xml:space="preserve">ad free </w:t>
      </w:r>
      <w:r>
        <w:t>flashlight with just a tap on your smartphone whenever you need it.</w:t>
      </w:r>
    </w:p>
    <w:p w14:paraId="2AFFF630" w14:textId="38944B4E" w:rsidR="004228CE" w:rsidRDefault="004228CE" w:rsidP="0073657B">
      <w:r>
        <w:t>This screen flashlight will use your screen’s light and it will convert your phone in a simple flashlight instantly, with just a tap.</w:t>
      </w:r>
    </w:p>
    <w:p w14:paraId="01183025" w14:textId="0A53493A" w:rsidR="0073657B" w:rsidRDefault="00584A4F" w:rsidP="0073657B">
      <w:r>
        <w:rPr>
          <w:rFonts w:ascii="Segoe UI Emoji" w:hAnsi="Segoe UI Emoji" w:cs="Segoe UI Emoji"/>
        </w:rPr>
        <w:t>☑</w:t>
      </w:r>
      <w:r>
        <w:t>️</w:t>
      </w:r>
      <w:r w:rsidR="004228CE">
        <w:t>&lt;b&gt;</w:t>
      </w:r>
      <w:r w:rsidR="0073657B" w:rsidRPr="004228CE">
        <w:rPr>
          <w:b/>
          <w:bCs/>
        </w:rPr>
        <w:t>Download the</w:t>
      </w:r>
      <w:r w:rsidR="004228CE" w:rsidRPr="004228CE">
        <w:rPr>
          <w:b/>
          <w:bCs/>
        </w:rPr>
        <w:t xml:space="preserve"> bright &amp; fast flashlight</w:t>
      </w:r>
      <w:r w:rsidR="0073657B" w:rsidRPr="004228CE">
        <w:rPr>
          <w:b/>
          <w:bCs/>
        </w:rPr>
        <w:t xml:space="preserve"> app for FREE now on Google </w:t>
      </w:r>
      <w:proofErr w:type="gramStart"/>
      <w:r w:rsidR="0073657B" w:rsidRPr="004228CE">
        <w:rPr>
          <w:b/>
          <w:bCs/>
        </w:rPr>
        <w:t>Play</w:t>
      </w:r>
      <w:r w:rsidR="0073657B">
        <w:t>!</w:t>
      </w:r>
      <w:r w:rsidR="004228CE">
        <w:t>&lt;</w:t>
      </w:r>
      <w:proofErr w:type="gramEnd"/>
      <w:r w:rsidR="004228CE">
        <w:t>/b&gt;</w:t>
      </w:r>
    </w:p>
    <w:p w14:paraId="0E696872" w14:textId="77777777" w:rsidR="00081A16" w:rsidRDefault="00081A16" w:rsidP="00242179">
      <w:pPr>
        <w:rPr>
          <w:b/>
          <w:u w:val="single"/>
        </w:rPr>
      </w:pPr>
    </w:p>
    <w:p w14:paraId="1DDBEE3D" w14:textId="77777777" w:rsidR="00081A16" w:rsidRDefault="00081A16" w:rsidP="00242179">
      <w:pPr>
        <w:rPr>
          <w:b/>
          <w:u w:val="single"/>
        </w:rPr>
      </w:pPr>
    </w:p>
    <w:p w14:paraId="72248B34" w14:textId="63B69F89" w:rsidR="00A1122A" w:rsidRPr="00A07479" w:rsidRDefault="00081A16" w:rsidP="00242179">
      <w:pPr>
        <w:rPr>
          <w:b/>
          <w:u w:val="single"/>
        </w:rPr>
      </w:pPr>
      <w:r>
        <w:rPr>
          <w:b/>
          <w:u w:val="single"/>
        </w:rPr>
        <w:t>1</w:t>
      </w:r>
      <w:r w:rsidR="0073657B">
        <w:rPr>
          <w:b/>
          <w:u w:val="single"/>
        </w:rPr>
        <w:t>5</w:t>
      </w:r>
      <w:r w:rsidR="00A1122A" w:rsidRPr="00A07479">
        <w:rPr>
          <w:b/>
          <w:u w:val="single"/>
        </w:rPr>
        <w:t>+ keywords to which your new revised title, short &amp; long description is optimized to:</w:t>
      </w:r>
    </w:p>
    <w:p w14:paraId="7EFD2CDE" w14:textId="7D47777A" w:rsidR="00A1122A" w:rsidRDefault="00A1122A" w:rsidP="00242179"/>
    <w:p w14:paraId="51AF3EE7" w14:textId="4438FA3E" w:rsidR="00A1122A" w:rsidRDefault="00222674" w:rsidP="00242179">
      <w:r>
        <w:rPr>
          <w:noProof/>
        </w:rPr>
        <w:lastRenderedPageBreak/>
        <w:drawing>
          <wp:inline distT="0" distB="0" distL="0" distR="0" wp14:anchorId="58E4F563" wp14:editId="62A6C123">
            <wp:extent cx="3905250" cy="466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05250" cy="4667250"/>
                    </a:xfrm>
                    <a:prstGeom prst="rect">
                      <a:avLst/>
                    </a:prstGeom>
                  </pic:spPr>
                </pic:pic>
              </a:graphicData>
            </a:graphic>
          </wp:inline>
        </w:drawing>
      </w:r>
    </w:p>
    <w:p w14:paraId="4B0D004E" w14:textId="77777777" w:rsidR="00A1122A" w:rsidRDefault="00A1122A" w:rsidP="00242179"/>
    <w:sectPr w:rsidR="00A1122A" w:rsidSect="00DB3399">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3D9093" w14:textId="77777777" w:rsidR="001415BC" w:rsidRDefault="001415BC" w:rsidP="001E48A7">
      <w:pPr>
        <w:spacing w:after="0" w:line="240" w:lineRule="auto"/>
      </w:pPr>
      <w:r>
        <w:separator/>
      </w:r>
    </w:p>
  </w:endnote>
  <w:endnote w:type="continuationSeparator" w:id="0">
    <w:p w14:paraId="0A307E5A" w14:textId="77777777" w:rsidR="001415BC" w:rsidRDefault="001415BC" w:rsidP="001E4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AB0508" w14:textId="77777777" w:rsidR="001415BC" w:rsidRDefault="001415BC" w:rsidP="001E48A7">
      <w:pPr>
        <w:spacing w:after="0" w:line="240" w:lineRule="auto"/>
      </w:pPr>
      <w:r>
        <w:separator/>
      </w:r>
    </w:p>
  </w:footnote>
  <w:footnote w:type="continuationSeparator" w:id="0">
    <w:p w14:paraId="23AC4D5F" w14:textId="77777777" w:rsidR="001415BC" w:rsidRDefault="001415BC" w:rsidP="001E48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C7D10" w14:textId="77777777" w:rsidR="004171E0" w:rsidRDefault="004171E0" w:rsidP="00DB3399">
    <w:pPr>
      <w:pStyle w:val="Header"/>
    </w:pPr>
    <w:proofErr w:type="spellStart"/>
    <w:r>
      <w:rPr>
        <w:b/>
      </w:rPr>
      <w:t>bojansavikj</w:t>
    </w:r>
    <w:proofErr w:type="spellEnd"/>
    <w:r>
      <w:rPr>
        <w:b/>
      </w:rPr>
      <w:t xml:space="preserve"> </w:t>
    </w:r>
    <w:r w:rsidRPr="00976DAB">
      <w:t>|</w:t>
    </w:r>
    <w:r>
      <w:rPr>
        <w:b/>
      </w:rPr>
      <w:t xml:space="preserve"> </w:t>
    </w:r>
    <w:r w:rsidRPr="001E48A7">
      <w:rPr>
        <w:b/>
      </w:rPr>
      <w:t>ASO &amp; App Marketing Services</w:t>
    </w:r>
    <w:r>
      <w:t xml:space="preserve"> </w:t>
    </w:r>
    <w:r>
      <w:tab/>
    </w:r>
    <w:r>
      <w:tab/>
    </w:r>
  </w:p>
  <w:p w14:paraId="2E86DA08" w14:textId="77777777" w:rsidR="004171E0" w:rsidRDefault="001415BC" w:rsidP="00DB3399">
    <w:pPr>
      <w:pStyle w:val="Header"/>
    </w:pPr>
    <w:hyperlink r:id="rId1" w:history="1">
      <w:r w:rsidR="004171E0" w:rsidRPr="00FD0E6F">
        <w:rPr>
          <w:rStyle w:val="Hyperlink"/>
        </w:rPr>
        <w:t>https://www.fiverr.com/bojansavikj</w:t>
      </w:r>
    </w:hyperlink>
  </w:p>
  <w:p w14:paraId="06672B45" w14:textId="77777777" w:rsidR="004171E0" w:rsidRDefault="004171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5E4A204"/>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NTAwtTCwNDYwNrJU0lEKTi0uzszPAykwNqgFACZpIcAtAAAA"/>
  </w:docVars>
  <w:rsids>
    <w:rsidRoot w:val="001E48A7"/>
    <w:rsid w:val="00003EAF"/>
    <w:rsid w:val="0001181C"/>
    <w:rsid w:val="000215CB"/>
    <w:rsid w:val="0002561B"/>
    <w:rsid w:val="000341D0"/>
    <w:rsid w:val="00043188"/>
    <w:rsid w:val="000736C7"/>
    <w:rsid w:val="00081A16"/>
    <w:rsid w:val="00086A0A"/>
    <w:rsid w:val="000A2A2C"/>
    <w:rsid w:val="000A37DC"/>
    <w:rsid w:val="000B0445"/>
    <w:rsid w:val="000C0D02"/>
    <w:rsid w:val="000C2BD8"/>
    <w:rsid w:val="000D2716"/>
    <w:rsid w:val="001025D4"/>
    <w:rsid w:val="00131DD4"/>
    <w:rsid w:val="0013228E"/>
    <w:rsid w:val="00136CA6"/>
    <w:rsid w:val="001415BC"/>
    <w:rsid w:val="0016144B"/>
    <w:rsid w:val="001B13DB"/>
    <w:rsid w:val="001C38D1"/>
    <w:rsid w:val="001C721D"/>
    <w:rsid w:val="001E48A7"/>
    <w:rsid w:val="0020434A"/>
    <w:rsid w:val="0021634D"/>
    <w:rsid w:val="00222090"/>
    <w:rsid w:val="00222674"/>
    <w:rsid w:val="002240F8"/>
    <w:rsid w:val="0022781E"/>
    <w:rsid w:val="002314F5"/>
    <w:rsid w:val="00242179"/>
    <w:rsid w:val="0024327D"/>
    <w:rsid w:val="00247258"/>
    <w:rsid w:val="002531FF"/>
    <w:rsid w:val="00266995"/>
    <w:rsid w:val="00274F76"/>
    <w:rsid w:val="00275B16"/>
    <w:rsid w:val="002822AF"/>
    <w:rsid w:val="002963D9"/>
    <w:rsid w:val="00297644"/>
    <w:rsid w:val="002A1164"/>
    <w:rsid w:val="002D310B"/>
    <w:rsid w:val="002D689D"/>
    <w:rsid w:val="002F55E4"/>
    <w:rsid w:val="00322468"/>
    <w:rsid w:val="00324AD2"/>
    <w:rsid w:val="00350605"/>
    <w:rsid w:val="0037157F"/>
    <w:rsid w:val="00380763"/>
    <w:rsid w:val="003B0D41"/>
    <w:rsid w:val="003B6FA3"/>
    <w:rsid w:val="003C21C6"/>
    <w:rsid w:val="003D42E7"/>
    <w:rsid w:val="003F607B"/>
    <w:rsid w:val="0040587A"/>
    <w:rsid w:val="004171E0"/>
    <w:rsid w:val="00417883"/>
    <w:rsid w:val="004228CE"/>
    <w:rsid w:val="00424F7C"/>
    <w:rsid w:val="00445B2F"/>
    <w:rsid w:val="004505E2"/>
    <w:rsid w:val="00470A7A"/>
    <w:rsid w:val="00485E5C"/>
    <w:rsid w:val="004974D5"/>
    <w:rsid w:val="004A76D8"/>
    <w:rsid w:val="004B501A"/>
    <w:rsid w:val="004B5E81"/>
    <w:rsid w:val="004E113F"/>
    <w:rsid w:val="005062F5"/>
    <w:rsid w:val="0054173D"/>
    <w:rsid w:val="00541AD5"/>
    <w:rsid w:val="00553187"/>
    <w:rsid w:val="00570527"/>
    <w:rsid w:val="00571267"/>
    <w:rsid w:val="00584A4F"/>
    <w:rsid w:val="005C45EE"/>
    <w:rsid w:val="005E59E6"/>
    <w:rsid w:val="005F3AA2"/>
    <w:rsid w:val="0063055D"/>
    <w:rsid w:val="00632B3F"/>
    <w:rsid w:val="00634CA8"/>
    <w:rsid w:val="00647543"/>
    <w:rsid w:val="00647EF4"/>
    <w:rsid w:val="0065263F"/>
    <w:rsid w:val="00654659"/>
    <w:rsid w:val="00657A54"/>
    <w:rsid w:val="00683B35"/>
    <w:rsid w:val="006D2200"/>
    <w:rsid w:val="00710911"/>
    <w:rsid w:val="007120C3"/>
    <w:rsid w:val="00720A0F"/>
    <w:rsid w:val="00723D2C"/>
    <w:rsid w:val="0073657B"/>
    <w:rsid w:val="007932F1"/>
    <w:rsid w:val="007A3D9F"/>
    <w:rsid w:val="007C0690"/>
    <w:rsid w:val="007E3DE0"/>
    <w:rsid w:val="007F27E9"/>
    <w:rsid w:val="007F377D"/>
    <w:rsid w:val="0081034A"/>
    <w:rsid w:val="008112A8"/>
    <w:rsid w:val="00816A37"/>
    <w:rsid w:val="0082040A"/>
    <w:rsid w:val="008224D3"/>
    <w:rsid w:val="008813E3"/>
    <w:rsid w:val="00887B75"/>
    <w:rsid w:val="00893D61"/>
    <w:rsid w:val="00894B2E"/>
    <w:rsid w:val="008C34E8"/>
    <w:rsid w:val="008D5A3B"/>
    <w:rsid w:val="00902939"/>
    <w:rsid w:val="0093306F"/>
    <w:rsid w:val="009367BA"/>
    <w:rsid w:val="0094104B"/>
    <w:rsid w:val="0094761E"/>
    <w:rsid w:val="00966843"/>
    <w:rsid w:val="00967D2C"/>
    <w:rsid w:val="00992BB1"/>
    <w:rsid w:val="00996D28"/>
    <w:rsid w:val="009A20CC"/>
    <w:rsid w:val="009A511E"/>
    <w:rsid w:val="009B032C"/>
    <w:rsid w:val="009C5761"/>
    <w:rsid w:val="009D28FF"/>
    <w:rsid w:val="009E2E2B"/>
    <w:rsid w:val="009F5688"/>
    <w:rsid w:val="00A02936"/>
    <w:rsid w:val="00A07479"/>
    <w:rsid w:val="00A1122A"/>
    <w:rsid w:val="00A133B8"/>
    <w:rsid w:val="00A177F8"/>
    <w:rsid w:val="00A2712F"/>
    <w:rsid w:val="00A77EC9"/>
    <w:rsid w:val="00A80F26"/>
    <w:rsid w:val="00A974B6"/>
    <w:rsid w:val="00AA110B"/>
    <w:rsid w:val="00AC2B8C"/>
    <w:rsid w:val="00AD556C"/>
    <w:rsid w:val="00B22239"/>
    <w:rsid w:val="00B307E8"/>
    <w:rsid w:val="00B40F48"/>
    <w:rsid w:val="00B51633"/>
    <w:rsid w:val="00B65D40"/>
    <w:rsid w:val="00B82061"/>
    <w:rsid w:val="00BC160C"/>
    <w:rsid w:val="00C07FF0"/>
    <w:rsid w:val="00C21D65"/>
    <w:rsid w:val="00C24343"/>
    <w:rsid w:val="00C41BC5"/>
    <w:rsid w:val="00C9214D"/>
    <w:rsid w:val="00C94961"/>
    <w:rsid w:val="00CA25E7"/>
    <w:rsid w:val="00CB51BB"/>
    <w:rsid w:val="00CD0FB4"/>
    <w:rsid w:val="00D3348A"/>
    <w:rsid w:val="00D3423A"/>
    <w:rsid w:val="00D606C5"/>
    <w:rsid w:val="00D96351"/>
    <w:rsid w:val="00DA558F"/>
    <w:rsid w:val="00DB3399"/>
    <w:rsid w:val="00DB73F1"/>
    <w:rsid w:val="00DC713C"/>
    <w:rsid w:val="00DD470F"/>
    <w:rsid w:val="00DE31F3"/>
    <w:rsid w:val="00DF45A9"/>
    <w:rsid w:val="00DF5B03"/>
    <w:rsid w:val="00DF60D3"/>
    <w:rsid w:val="00DF7C4C"/>
    <w:rsid w:val="00E06D4E"/>
    <w:rsid w:val="00E2501F"/>
    <w:rsid w:val="00E34A4C"/>
    <w:rsid w:val="00E41459"/>
    <w:rsid w:val="00E429BA"/>
    <w:rsid w:val="00E45202"/>
    <w:rsid w:val="00E47F14"/>
    <w:rsid w:val="00E57807"/>
    <w:rsid w:val="00E65DF6"/>
    <w:rsid w:val="00E72519"/>
    <w:rsid w:val="00E85BFE"/>
    <w:rsid w:val="00EA163D"/>
    <w:rsid w:val="00EB313A"/>
    <w:rsid w:val="00ED22FD"/>
    <w:rsid w:val="00ED3AE8"/>
    <w:rsid w:val="00F45006"/>
    <w:rsid w:val="00F60311"/>
    <w:rsid w:val="00F63AD9"/>
    <w:rsid w:val="00F701CD"/>
    <w:rsid w:val="00F75F67"/>
    <w:rsid w:val="00FA0485"/>
    <w:rsid w:val="00FB03CC"/>
    <w:rsid w:val="00FB072D"/>
    <w:rsid w:val="00FE0927"/>
    <w:rsid w:val="00FF0D51"/>
    <w:rsid w:val="00FF55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E2A5B1"/>
  <w15:chartTrackingRefBased/>
  <w15:docId w15:val="{C7D84D0D-98DC-4F32-BD28-0140A53D5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48A7"/>
  </w:style>
  <w:style w:type="paragraph" w:styleId="Heading1">
    <w:name w:val="heading 1"/>
    <w:basedOn w:val="Normal"/>
    <w:next w:val="Normal"/>
    <w:link w:val="Heading1Char"/>
    <w:uiPriority w:val="9"/>
    <w:qFormat/>
    <w:rsid w:val="001E48A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E48A7"/>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E48A7"/>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E48A7"/>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E48A7"/>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E48A7"/>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E48A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E48A7"/>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1E48A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E48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48A7"/>
  </w:style>
  <w:style w:type="paragraph" w:styleId="Footer">
    <w:name w:val="footer"/>
    <w:basedOn w:val="Normal"/>
    <w:link w:val="FooterChar"/>
    <w:uiPriority w:val="99"/>
    <w:unhideWhenUsed/>
    <w:rsid w:val="001E48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48A7"/>
  </w:style>
  <w:style w:type="character" w:styleId="Hyperlink">
    <w:name w:val="Hyperlink"/>
    <w:basedOn w:val="DefaultParagraphFont"/>
    <w:uiPriority w:val="99"/>
    <w:unhideWhenUsed/>
    <w:rsid w:val="001E48A7"/>
    <w:rPr>
      <w:color w:val="0563C1" w:themeColor="hyperlink"/>
      <w:u w:val="single"/>
    </w:rPr>
  </w:style>
  <w:style w:type="character" w:customStyle="1" w:styleId="Heading1Char">
    <w:name w:val="Heading 1 Char"/>
    <w:basedOn w:val="DefaultParagraphFont"/>
    <w:link w:val="Heading1"/>
    <w:uiPriority w:val="9"/>
    <w:rsid w:val="001E48A7"/>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E48A7"/>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E48A7"/>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E48A7"/>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E48A7"/>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E48A7"/>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E48A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E48A7"/>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1E48A7"/>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1E48A7"/>
    <w:pPr>
      <w:spacing w:line="240" w:lineRule="auto"/>
    </w:pPr>
    <w:rPr>
      <w:b/>
      <w:bCs/>
      <w:color w:val="5B9BD5" w:themeColor="accent1"/>
      <w:sz w:val="18"/>
      <w:szCs w:val="18"/>
    </w:rPr>
  </w:style>
  <w:style w:type="paragraph" w:styleId="Title">
    <w:name w:val="Title"/>
    <w:basedOn w:val="Normal"/>
    <w:next w:val="Normal"/>
    <w:link w:val="TitleChar"/>
    <w:uiPriority w:val="10"/>
    <w:qFormat/>
    <w:rsid w:val="001E48A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1E48A7"/>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sid w:val="001E48A7"/>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1E48A7"/>
    <w:rPr>
      <w:rFonts w:asciiTheme="majorHAnsi" w:eastAsiaTheme="majorEastAsia" w:hAnsiTheme="majorHAnsi" w:cstheme="majorBidi"/>
      <w:i/>
      <w:iCs/>
      <w:color w:val="5B9BD5" w:themeColor="accent1"/>
      <w:spacing w:val="15"/>
      <w:sz w:val="24"/>
      <w:szCs w:val="24"/>
    </w:rPr>
  </w:style>
  <w:style w:type="character" w:styleId="Strong">
    <w:name w:val="Strong"/>
    <w:basedOn w:val="DefaultParagraphFont"/>
    <w:uiPriority w:val="22"/>
    <w:qFormat/>
    <w:rsid w:val="001E48A7"/>
    <w:rPr>
      <w:b/>
      <w:bCs/>
    </w:rPr>
  </w:style>
  <w:style w:type="character" w:styleId="Emphasis">
    <w:name w:val="Emphasis"/>
    <w:basedOn w:val="DefaultParagraphFont"/>
    <w:uiPriority w:val="20"/>
    <w:qFormat/>
    <w:rsid w:val="001E48A7"/>
    <w:rPr>
      <w:i/>
      <w:iCs/>
    </w:rPr>
  </w:style>
  <w:style w:type="paragraph" w:styleId="NoSpacing">
    <w:name w:val="No Spacing"/>
    <w:uiPriority w:val="1"/>
    <w:qFormat/>
    <w:rsid w:val="001E48A7"/>
    <w:pPr>
      <w:spacing w:after="0" w:line="240" w:lineRule="auto"/>
    </w:pPr>
  </w:style>
  <w:style w:type="paragraph" w:styleId="Quote">
    <w:name w:val="Quote"/>
    <w:basedOn w:val="Normal"/>
    <w:next w:val="Normal"/>
    <w:link w:val="QuoteChar"/>
    <w:uiPriority w:val="29"/>
    <w:qFormat/>
    <w:rsid w:val="001E48A7"/>
    <w:rPr>
      <w:i/>
      <w:iCs/>
      <w:color w:val="000000" w:themeColor="text1"/>
    </w:rPr>
  </w:style>
  <w:style w:type="character" w:customStyle="1" w:styleId="QuoteChar">
    <w:name w:val="Quote Char"/>
    <w:basedOn w:val="DefaultParagraphFont"/>
    <w:link w:val="Quote"/>
    <w:uiPriority w:val="29"/>
    <w:rsid w:val="001E48A7"/>
    <w:rPr>
      <w:i/>
      <w:iCs/>
      <w:color w:val="000000" w:themeColor="text1"/>
    </w:rPr>
  </w:style>
  <w:style w:type="paragraph" w:styleId="IntenseQuote">
    <w:name w:val="Intense Quote"/>
    <w:basedOn w:val="Normal"/>
    <w:next w:val="Normal"/>
    <w:link w:val="IntenseQuoteChar"/>
    <w:uiPriority w:val="30"/>
    <w:qFormat/>
    <w:rsid w:val="001E48A7"/>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1E48A7"/>
    <w:rPr>
      <w:b/>
      <w:bCs/>
      <w:i/>
      <w:iCs/>
      <w:color w:val="5B9BD5" w:themeColor="accent1"/>
    </w:rPr>
  </w:style>
  <w:style w:type="character" w:styleId="SubtleEmphasis">
    <w:name w:val="Subtle Emphasis"/>
    <w:basedOn w:val="DefaultParagraphFont"/>
    <w:uiPriority w:val="19"/>
    <w:qFormat/>
    <w:rsid w:val="001E48A7"/>
    <w:rPr>
      <w:i/>
      <w:iCs/>
      <w:color w:val="808080" w:themeColor="text1" w:themeTint="7F"/>
    </w:rPr>
  </w:style>
  <w:style w:type="character" w:styleId="IntenseEmphasis">
    <w:name w:val="Intense Emphasis"/>
    <w:basedOn w:val="DefaultParagraphFont"/>
    <w:uiPriority w:val="21"/>
    <w:qFormat/>
    <w:rsid w:val="001E48A7"/>
    <w:rPr>
      <w:b/>
      <w:bCs/>
      <w:i/>
      <w:iCs/>
      <w:color w:val="5B9BD5" w:themeColor="accent1"/>
    </w:rPr>
  </w:style>
  <w:style w:type="character" w:styleId="SubtleReference">
    <w:name w:val="Subtle Reference"/>
    <w:basedOn w:val="DefaultParagraphFont"/>
    <w:uiPriority w:val="31"/>
    <w:qFormat/>
    <w:rsid w:val="001E48A7"/>
    <w:rPr>
      <w:smallCaps/>
      <w:color w:val="ED7D31" w:themeColor="accent2"/>
      <w:u w:val="single"/>
    </w:rPr>
  </w:style>
  <w:style w:type="character" w:styleId="IntenseReference">
    <w:name w:val="Intense Reference"/>
    <w:basedOn w:val="DefaultParagraphFont"/>
    <w:uiPriority w:val="32"/>
    <w:qFormat/>
    <w:rsid w:val="001E48A7"/>
    <w:rPr>
      <w:b/>
      <w:bCs/>
      <w:smallCaps/>
      <w:color w:val="ED7D31" w:themeColor="accent2"/>
      <w:spacing w:val="5"/>
      <w:u w:val="single"/>
    </w:rPr>
  </w:style>
  <w:style w:type="character" w:styleId="BookTitle">
    <w:name w:val="Book Title"/>
    <w:basedOn w:val="DefaultParagraphFont"/>
    <w:uiPriority w:val="33"/>
    <w:qFormat/>
    <w:rsid w:val="001E48A7"/>
    <w:rPr>
      <w:b/>
      <w:bCs/>
      <w:smallCaps/>
      <w:spacing w:val="5"/>
    </w:rPr>
  </w:style>
  <w:style w:type="paragraph" w:styleId="TOCHeading">
    <w:name w:val="TOC Heading"/>
    <w:basedOn w:val="Heading1"/>
    <w:next w:val="Normal"/>
    <w:uiPriority w:val="39"/>
    <w:semiHidden/>
    <w:unhideWhenUsed/>
    <w:qFormat/>
    <w:rsid w:val="001E48A7"/>
    <w:pPr>
      <w:outlineLvl w:val="9"/>
    </w:pPr>
  </w:style>
  <w:style w:type="paragraph" w:styleId="BalloonText">
    <w:name w:val="Balloon Text"/>
    <w:basedOn w:val="Normal"/>
    <w:link w:val="BalloonTextChar"/>
    <w:uiPriority w:val="99"/>
    <w:semiHidden/>
    <w:unhideWhenUsed/>
    <w:rsid w:val="00A974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74B6"/>
    <w:rPr>
      <w:rFonts w:ascii="Segoe UI" w:hAnsi="Segoe UI" w:cs="Segoe UI"/>
      <w:sz w:val="18"/>
      <w:szCs w:val="18"/>
    </w:rPr>
  </w:style>
  <w:style w:type="character" w:styleId="FollowedHyperlink">
    <w:name w:val="FollowedHyperlink"/>
    <w:basedOn w:val="DefaultParagraphFont"/>
    <w:uiPriority w:val="99"/>
    <w:semiHidden/>
    <w:unhideWhenUsed/>
    <w:rsid w:val="00A974B6"/>
    <w:rPr>
      <w:color w:val="954F72" w:themeColor="followedHyperlink"/>
      <w:u w:val="single"/>
    </w:rPr>
  </w:style>
  <w:style w:type="paragraph" w:styleId="ListBullet">
    <w:name w:val="List Bullet"/>
    <w:basedOn w:val="Normal"/>
    <w:uiPriority w:val="99"/>
    <w:unhideWhenUsed/>
    <w:rsid w:val="00E85BFE"/>
    <w:pPr>
      <w:numPr>
        <w:numId w:val="1"/>
      </w:numPr>
      <w:contextualSpacing/>
    </w:pPr>
  </w:style>
  <w:style w:type="paragraph" w:styleId="NormalWeb">
    <w:name w:val="Normal (Web)"/>
    <w:basedOn w:val="Normal"/>
    <w:uiPriority w:val="99"/>
    <w:semiHidden/>
    <w:unhideWhenUsed/>
    <w:rsid w:val="002220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
    <w:name w:val="label"/>
    <w:basedOn w:val="DefaultParagraphFont"/>
    <w:rsid w:val="00DF7C4C"/>
  </w:style>
  <w:style w:type="paragraph" w:styleId="ListParagraph">
    <w:name w:val="List Paragraph"/>
    <w:basedOn w:val="Normal"/>
    <w:uiPriority w:val="34"/>
    <w:qFormat/>
    <w:rsid w:val="008112A8"/>
    <w:pPr>
      <w:ind w:left="720"/>
      <w:contextualSpacing/>
    </w:pPr>
  </w:style>
  <w:style w:type="character" w:styleId="UnresolvedMention">
    <w:name w:val="Unresolved Mention"/>
    <w:basedOn w:val="DefaultParagraphFont"/>
    <w:uiPriority w:val="99"/>
    <w:semiHidden/>
    <w:unhideWhenUsed/>
    <w:rsid w:val="00FB03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557525">
      <w:bodyDiv w:val="1"/>
      <w:marLeft w:val="0"/>
      <w:marRight w:val="0"/>
      <w:marTop w:val="0"/>
      <w:marBottom w:val="0"/>
      <w:divBdr>
        <w:top w:val="none" w:sz="0" w:space="0" w:color="auto"/>
        <w:left w:val="none" w:sz="0" w:space="0" w:color="auto"/>
        <w:bottom w:val="none" w:sz="0" w:space="0" w:color="auto"/>
        <w:right w:val="none" w:sz="0" w:space="0" w:color="auto"/>
      </w:divBdr>
      <w:divsChild>
        <w:div w:id="1098914163">
          <w:marLeft w:val="0"/>
          <w:marRight w:val="0"/>
          <w:marTop w:val="0"/>
          <w:marBottom w:val="0"/>
          <w:divBdr>
            <w:top w:val="none" w:sz="0" w:space="0" w:color="auto"/>
            <w:left w:val="none" w:sz="0" w:space="0" w:color="auto"/>
            <w:bottom w:val="none" w:sz="0" w:space="0" w:color="auto"/>
            <w:right w:val="none" w:sz="0" w:space="0" w:color="auto"/>
          </w:divBdr>
          <w:divsChild>
            <w:div w:id="95965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800325">
      <w:bodyDiv w:val="1"/>
      <w:marLeft w:val="0"/>
      <w:marRight w:val="0"/>
      <w:marTop w:val="0"/>
      <w:marBottom w:val="0"/>
      <w:divBdr>
        <w:top w:val="none" w:sz="0" w:space="0" w:color="auto"/>
        <w:left w:val="none" w:sz="0" w:space="0" w:color="auto"/>
        <w:bottom w:val="none" w:sz="0" w:space="0" w:color="auto"/>
        <w:right w:val="none" w:sz="0" w:space="0" w:color="auto"/>
      </w:divBdr>
    </w:div>
    <w:div w:id="322972485">
      <w:bodyDiv w:val="1"/>
      <w:marLeft w:val="0"/>
      <w:marRight w:val="0"/>
      <w:marTop w:val="0"/>
      <w:marBottom w:val="0"/>
      <w:divBdr>
        <w:top w:val="none" w:sz="0" w:space="0" w:color="auto"/>
        <w:left w:val="none" w:sz="0" w:space="0" w:color="auto"/>
        <w:bottom w:val="none" w:sz="0" w:space="0" w:color="auto"/>
        <w:right w:val="none" w:sz="0" w:space="0" w:color="auto"/>
      </w:divBdr>
      <w:divsChild>
        <w:div w:id="356006306">
          <w:marLeft w:val="0"/>
          <w:marRight w:val="0"/>
          <w:marTop w:val="0"/>
          <w:marBottom w:val="0"/>
          <w:divBdr>
            <w:top w:val="none" w:sz="0" w:space="0" w:color="auto"/>
            <w:left w:val="none" w:sz="0" w:space="0" w:color="auto"/>
            <w:bottom w:val="none" w:sz="0" w:space="0" w:color="auto"/>
            <w:right w:val="none" w:sz="0" w:space="0" w:color="auto"/>
          </w:divBdr>
          <w:divsChild>
            <w:div w:id="968441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972035">
      <w:bodyDiv w:val="1"/>
      <w:marLeft w:val="0"/>
      <w:marRight w:val="0"/>
      <w:marTop w:val="0"/>
      <w:marBottom w:val="0"/>
      <w:divBdr>
        <w:top w:val="none" w:sz="0" w:space="0" w:color="auto"/>
        <w:left w:val="none" w:sz="0" w:space="0" w:color="auto"/>
        <w:bottom w:val="none" w:sz="0" w:space="0" w:color="auto"/>
        <w:right w:val="none" w:sz="0" w:space="0" w:color="auto"/>
      </w:divBdr>
    </w:div>
    <w:div w:id="492263882">
      <w:bodyDiv w:val="1"/>
      <w:marLeft w:val="0"/>
      <w:marRight w:val="0"/>
      <w:marTop w:val="0"/>
      <w:marBottom w:val="0"/>
      <w:divBdr>
        <w:top w:val="none" w:sz="0" w:space="0" w:color="auto"/>
        <w:left w:val="none" w:sz="0" w:space="0" w:color="auto"/>
        <w:bottom w:val="none" w:sz="0" w:space="0" w:color="auto"/>
        <w:right w:val="none" w:sz="0" w:space="0" w:color="auto"/>
      </w:divBdr>
    </w:div>
    <w:div w:id="609749833">
      <w:bodyDiv w:val="1"/>
      <w:marLeft w:val="0"/>
      <w:marRight w:val="0"/>
      <w:marTop w:val="0"/>
      <w:marBottom w:val="0"/>
      <w:divBdr>
        <w:top w:val="none" w:sz="0" w:space="0" w:color="auto"/>
        <w:left w:val="none" w:sz="0" w:space="0" w:color="auto"/>
        <w:bottom w:val="none" w:sz="0" w:space="0" w:color="auto"/>
        <w:right w:val="none" w:sz="0" w:space="0" w:color="auto"/>
      </w:divBdr>
    </w:div>
    <w:div w:id="679350627">
      <w:bodyDiv w:val="1"/>
      <w:marLeft w:val="0"/>
      <w:marRight w:val="0"/>
      <w:marTop w:val="0"/>
      <w:marBottom w:val="0"/>
      <w:divBdr>
        <w:top w:val="none" w:sz="0" w:space="0" w:color="auto"/>
        <w:left w:val="none" w:sz="0" w:space="0" w:color="auto"/>
        <w:bottom w:val="none" w:sz="0" w:space="0" w:color="auto"/>
        <w:right w:val="none" w:sz="0" w:space="0" w:color="auto"/>
      </w:divBdr>
    </w:div>
    <w:div w:id="907150382">
      <w:bodyDiv w:val="1"/>
      <w:marLeft w:val="0"/>
      <w:marRight w:val="0"/>
      <w:marTop w:val="0"/>
      <w:marBottom w:val="0"/>
      <w:divBdr>
        <w:top w:val="none" w:sz="0" w:space="0" w:color="auto"/>
        <w:left w:val="none" w:sz="0" w:space="0" w:color="auto"/>
        <w:bottom w:val="none" w:sz="0" w:space="0" w:color="auto"/>
        <w:right w:val="none" w:sz="0" w:space="0" w:color="auto"/>
      </w:divBdr>
      <w:divsChild>
        <w:div w:id="1521507454">
          <w:marLeft w:val="0"/>
          <w:marRight w:val="0"/>
          <w:marTop w:val="0"/>
          <w:marBottom w:val="0"/>
          <w:divBdr>
            <w:top w:val="none" w:sz="0" w:space="0" w:color="auto"/>
            <w:left w:val="none" w:sz="0" w:space="0" w:color="auto"/>
            <w:bottom w:val="none" w:sz="0" w:space="0" w:color="auto"/>
            <w:right w:val="none" w:sz="0" w:space="0" w:color="auto"/>
          </w:divBdr>
          <w:divsChild>
            <w:div w:id="105161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580103">
      <w:bodyDiv w:val="1"/>
      <w:marLeft w:val="0"/>
      <w:marRight w:val="0"/>
      <w:marTop w:val="0"/>
      <w:marBottom w:val="0"/>
      <w:divBdr>
        <w:top w:val="none" w:sz="0" w:space="0" w:color="auto"/>
        <w:left w:val="none" w:sz="0" w:space="0" w:color="auto"/>
        <w:bottom w:val="none" w:sz="0" w:space="0" w:color="auto"/>
        <w:right w:val="none" w:sz="0" w:space="0" w:color="auto"/>
      </w:divBdr>
    </w:div>
    <w:div w:id="961568441">
      <w:bodyDiv w:val="1"/>
      <w:marLeft w:val="0"/>
      <w:marRight w:val="0"/>
      <w:marTop w:val="0"/>
      <w:marBottom w:val="0"/>
      <w:divBdr>
        <w:top w:val="none" w:sz="0" w:space="0" w:color="auto"/>
        <w:left w:val="none" w:sz="0" w:space="0" w:color="auto"/>
        <w:bottom w:val="none" w:sz="0" w:space="0" w:color="auto"/>
        <w:right w:val="none" w:sz="0" w:space="0" w:color="auto"/>
      </w:divBdr>
    </w:div>
    <w:div w:id="1260212523">
      <w:bodyDiv w:val="1"/>
      <w:marLeft w:val="0"/>
      <w:marRight w:val="0"/>
      <w:marTop w:val="0"/>
      <w:marBottom w:val="0"/>
      <w:divBdr>
        <w:top w:val="none" w:sz="0" w:space="0" w:color="auto"/>
        <w:left w:val="none" w:sz="0" w:space="0" w:color="auto"/>
        <w:bottom w:val="none" w:sz="0" w:space="0" w:color="auto"/>
        <w:right w:val="none" w:sz="0" w:space="0" w:color="auto"/>
      </w:divBdr>
    </w:div>
    <w:div w:id="1261571056">
      <w:bodyDiv w:val="1"/>
      <w:marLeft w:val="0"/>
      <w:marRight w:val="0"/>
      <w:marTop w:val="0"/>
      <w:marBottom w:val="0"/>
      <w:divBdr>
        <w:top w:val="none" w:sz="0" w:space="0" w:color="auto"/>
        <w:left w:val="none" w:sz="0" w:space="0" w:color="auto"/>
        <w:bottom w:val="none" w:sz="0" w:space="0" w:color="auto"/>
        <w:right w:val="none" w:sz="0" w:space="0" w:color="auto"/>
      </w:divBdr>
    </w:div>
    <w:div w:id="1945728677">
      <w:bodyDiv w:val="1"/>
      <w:marLeft w:val="0"/>
      <w:marRight w:val="0"/>
      <w:marTop w:val="0"/>
      <w:marBottom w:val="0"/>
      <w:divBdr>
        <w:top w:val="none" w:sz="0" w:space="0" w:color="auto"/>
        <w:left w:val="none" w:sz="0" w:space="0" w:color="auto"/>
        <w:bottom w:val="none" w:sz="0" w:space="0" w:color="auto"/>
        <w:right w:val="none" w:sz="0" w:space="0" w:color="auto"/>
      </w:divBdr>
      <w:divsChild>
        <w:div w:id="74980478">
          <w:marLeft w:val="0"/>
          <w:marRight w:val="0"/>
          <w:marTop w:val="0"/>
          <w:marBottom w:val="0"/>
          <w:divBdr>
            <w:top w:val="none" w:sz="0" w:space="0" w:color="auto"/>
            <w:left w:val="none" w:sz="0" w:space="0" w:color="auto"/>
            <w:bottom w:val="none" w:sz="0" w:space="0" w:color="auto"/>
            <w:right w:val="none" w:sz="0" w:space="0" w:color="auto"/>
          </w:divBdr>
          <w:divsChild>
            <w:div w:id="155303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9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cz.nowi.whitescreen&amp;gl=u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prnt.sc/rea5pc"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www.fiverr.com/bojansavik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73E6D0-2CB3-40A3-9814-20F047BEC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382</Words>
  <Characters>218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jansav</dc:creator>
  <cp:keywords/>
  <dc:description/>
  <cp:lastModifiedBy>Bojan</cp:lastModifiedBy>
  <cp:revision>14</cp:revision>
  <dcterms:created xsi:type="dcterms:W3CDTF">2020-03-10T15:11:00Z</dcterms:created>
  <dcterms:modified xsi:type="dcterms:W3CDTF">2020-03-10T15:24:00Z</dcterms:modified>
</cp:coreProperties>
</file>